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r-markdown"/>
    <w:p>
      <w:pPr>
        <w:pStyle w:val="Heading1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, 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 like thi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markdown_test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bookmarkEnd w:id="25"/>
    <w:sectPr w:rsidR="00297B77" w:rsidSect="0047740A">
      <w:headerReference r:id="rId9" w:type="default"/>
      <w:footerReference r:id="rId10" w:type="default"/>
      <w:pgSz w:h="15840" w:w="12240"/>
      <w:pgMar w:bottom="1134" w:footer="720" w:gutter="0" w:header="720" w:left="1077" w:right="1077" w:top="1134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43949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712CA8" w14:textId="5F67F49D" w:rsidR="0047740A" w:rsidRDefault="004774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47AA8D" w14:textId="77777777" w:rsidR="0047740A" w:rsidRDefault="004774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4E729" w14:textId="77777777" w:rsidR="003E672E" w:rsidRDefault="00E96649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1C22C682" wp14:editId="1858F0DE">
          <wp:simplePos x="0" y="0"/>
          <wp:positionH relativeFrom="column">
            <wp:posOffset>6026785</wp:posOffset>
          </wp:positionH>
          <wp:positionV relativeFrom="paragraph">
            <wp:posOffset>-226060</wp:posOffset>
          </wp:positionV>
          <wp:extent cx="452903" cy="4680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903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53C89C6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nhideWhenUsed/>
    <w:rsid w:val="003E672E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E672E"/>
  </w:style>
  <w:style w:styleId="Footer" w:type="paragraph">
    <w:name w:val="footer"/>
    <w:basedOn w:val="Normal"/>
    <w:link w:val="FooterChar"/>
    <w:uiPriority w:val="99"/>
    <w:unhideWhenUsed/>
    <w:rsid w:val="003E672E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E6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37</Words>
  <Characters>783</Characters>
  <Application>Microsoft Office Word</Application>
  <DocSecurity>0</DocSecurity>
  <Lines>6</Lines>
  <Paragraphs>1</Paragraphs>
  <ScaleCrop>false</ScaleCrop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17:37:59Z</dcterms:created>
  <dcterms:modified xsi:type="dcterms:W3CDTF">2022-03-19T17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